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892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1E0" w:firstRow="1" w:lastRow="1" w:firstColumn="1" w:lastColumn="1" w:noHBand="0" w:noVBand="0"/>
      </w:tblPr>
      <w:tblGrid>
        <w:gridCol w:w="1984"/>
        <w:gridCol w:w="26"/>
        <w:gridCol w:w="1958"/>
        <w:gridCol w:w="1984"/>
        <w:gridCol w:w="1985"/>
        <w:gridCol w:w="1984"/>
        <w:gridCol w:w="1984"/>
        <w:gridCol w:w="1987"/>
      </w:tblGrid>
      <w:tr w:rsidR="00CF075E" w:rsidRPr="000B29CB" w14:paraId="624486B6" w14:textId="77777777" w:rsidTr="00886173">
        <w:trPr>
          <w:trHeight w:hRule="exact" w:val="1440"/>
        </w:trPr>
        <w:tc>
          <w:tcPr>
            <w:tcW w:w="2010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13FBC43" w14:textId="77777777" w:rsidR="00CF075E" w:rsidRPr="000B29CB" w:rsidRDefault="00CF075E" w:rsidP="00886173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  <w:sz w:val="36"/>
                <w:szCs w:val="36"/>
              </w:rPr>
            </w:pPr>
            <w:r w:rsidRPr="00722E87">
              <w:rPr>
                <w:rFonts w:ascii="Papyrus" w:hAnsi="Papyrus" w:cs="Century Gothic"/>
                <w:b/>
                <w:bCs/>
              </w:rPr>
              <w:t>Saint Stanislaus School</w:t>
            </w:r>
          </w:p>
        </w:tc>
        <w:tc>
          <w:tcPr>
            <w:tcW w:w="11882" w:type="dxa"/>
            <w:gridSpan w:val="6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261D72" w14:textId="55BACDF3" w:rsidR="00CF075E" w:rsidRPr="000B29CB" w:rsidRDefault="00CF075E" w:rsidP="00886173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noProof/>
              </w:rPr>
              <w:drawing>
                <wp:inline distT="0" distB="0" distL="0" distR="0" wp14:anchorId="6E39F504" wp14:editId="60D7E6B6">
                  <wp:extent cx="655955" cy="495300"/>
                  <wp:effectExtent l="0" t="0" r="0" b="0"/>
                  <wp:docPr id="8" name="Picture 8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955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omic Sans MS" w:hAnsi="Comic Sans MS" w:cs="Century Gothic"/>
                <w:b/>
                <w:bCs/>
                <w:sz w:val="36"/>
                <w:szCs w:val="36"/>
              </w:rPr>
              <w:t xml:space="preserve">  </w:t>
            </w:r>
            <w:r w:rsidRPr="00BF67B2">
              <w:rPr>
                <w:rFonts w:ascii="Comic Sans MS" w:hAnsi="Comic Sans MS" w:cs="Century Gothic"/>
                <w:b/>
                <w:bCs/>
                <w:sz w:val="36"/>
                <w:szCs w:val="36"/>
              </w:rPr>
              <w:t>May 2022</w:t>
            </w:r>
            <w:r>
              <w:rPr>
                <w:rFonts w:ascii="Comic Sans MS" w:hAnsi="Comic Sans MS" w:cs="Century Gothic"/>
                <w:b/>
                <w:bCs/>
                <w:sz w:val="36"/>
                <w:szCs w:val="36"/>
              </w:rPr>
              <w:t xml:space="preserve">  </w:t>
            </w:r>
            <w:r>
              <w:rPr>
                <w:rFonts w:ascii="Comic Sans MS" w:hAnsi="Comic Sans MS"/>
                <w:b/>
                <w:noProof/>
              </w:rPr>
              <w:drawing>
                <wp:inline distT="0" distB="0" distL="0" distR="0" wp14:anchorId="40798B4C" wp14:editId="15B07CAD">
                  <wp:extent cx="655955" cy="495300"/>
                  <wp:effectExtent l="0" t="0" r="0" b="0"/>
                  <wp:docPr id="7" name="Picture 7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955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075E" w:rsidRPr="000B29CB" w14:paraId="1D00022D" w14:textId="77777777" w:rsidTr="00886173">
        <w:trPr>
          <w:trHeight w:hRule="exact" w:val="665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F0EE52" w14:textId="77777777" w:rsidR="00CF075E" w:rsidRPr="000B29CB" w:rsidRDefault="00CF075E" w:rsidP="00886173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Sun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F3C9CF" w14:textId="77777777" w:rsidR="00CF075E" w:rsidRPr="000B29CB" w:rsidRDefault="00CF075E" w:rsidP="00886173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Mo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91D427" w14:textId="77777777" w:rsidR="00CF075E" w:rsidRPr="000B29CB" w:rsidRDefault="00CF075E" w:rsidP="00886173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Tue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84C0B9" w14:textId="77777777" w:rsidR="00CF075E" w:rsidRPr="000B29CB" w:rsidRDefault="00CF075E" w:rsidP="00886173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Wed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E249E7" w14:textId="77777777" w:rsidR="00CF075E" w:rsidRPr="000B29CB" w:rsidRDefault="00CF075E" w:rsidP="00886173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Thu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3A14CE" w14:textId="77777777" w:rsidR="00CF075E" w:rsidRPr="000B29CB" w:rsidRDefault="00CF075E" w:rsidP="00886173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F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3D26A3" w14:textId="77777777" w:rsidR="00CF075E" w:rsidRPr="000B29CB" w:rsidRDefault="00CF075E" w:rsidP="00886173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Sat</w:t>
            </w:r>
          </w:p>
        </w:tc>
      </w:tr>
      <w:tr w:rsidR="00CF075E" w:rsidRPr="000B29CB" w14:paraId="14D9F366" w14:textId="77777777" w:rsidTr="00886173">
        <w:trPr>
          <w:trHeight w:hRule="exact" w:val="1331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602C5A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1</w:t>
            </w:r>
          </w:p>
          <w:p w14:paraId="18922E6C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0BA1C7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2</w:t>
            </w:r>
          </w:p>
          <w:p w14:paraId="484A2024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MAP 2-3 EL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BFDE8A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C94FB2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4</w:t>
            </w:r>
            <w:r>
              <w:rPr>
                <w:rFonts w:ascii="Comic Sans MS" w:hAnsi="Comic Sans MS"/>
                <w:bCs/>
              </w:rPr>
              <w:t xml:space="preserve"> No Mass</w:t>
            </w:r>
          </w:p>
          <w:p w14:paraId="230300EF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MAP 6-8 Math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479D2E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5</w:t>
            </w:r>
          </w:p>
          <w:p w14:paraId="6765BBB6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MAP 4-5 Math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DF1254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6</w:t>
            </w:r>
            <w:r>
              <w:rPr>
                <w:rFonts w:ascii="Comic Sans MS" w:hAnsi="Comic Sans MS"/>
                <w:bCs/>
              </w:rPr>
              <w:t xml:space="preserve"> Feast of Saint Stanislaus </w:t>
            </w:r>
          </w:p>
          <w:p w14:paraId="3CCEF8DB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7L to JCU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2DC951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7</w:t>
            </w:r>
          </w:p>
          <w:p w14:paraId="56910782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First Reconciliation</w:t>
            </w:r>
          </w:p>
        </w:tc>
      </w:tr>
      <w:tr w:rsidR="00CF075E" w:rsidRPr="000B29CB" w14:paraId="5341A479" w14:textId="77777777" w:rsidTr="00886173">
        <w:trPr>
          <w:trHeight w:hRule="exact" w:val="1331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5B5C7C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8</w:t>
            </w:r>
          </w:p>
          <w:p w14:paraId="33F7BF03" w14:textId="2E840EF3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/>
                <w:noProof/>
              </w:rPr>
              <w:drawing>
                <wp:inline distT="0" distB="0" distL="0" distR="0" wp14:anchorId="11E1AB5E" wp14:editId="0C8A3E48">
                  <wp:extent cx="1134745" cy="567055"/>
                  <wp:effectExtent l="0" t="0" r="8255" b="0"/>
                  <wp:docPr id="6" name="Picture 6" descr="A picture containing text, blackbo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text, blackboar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4745" cy="567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67B83F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9</w:t>
            </w:r>
          </w:p>
          <w:p w14:paraId="201420C8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MAP K-3 Math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3A4E9B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10</w:t>
            </w:r>
          </w:p>
          <w:p w14:paraId="3AE661C2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May Crowning 1:30</w:t>
            </w:r>
          </w:p>
          <w:p w14:paraId="334113F6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MAP K-3 Read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A79EF4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11</w:t>
            </w:r>
          </w:p>
          <w:p w14:paraId="5389E7A2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Mass</w:t>
            </w:r>
          </w:p>
          <w:p w14:paraId="6C880864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MAP 6-8 Read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B6DCAA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12</w:t>
            </w:r>
          </w:p>
          <w:p w14:paraId="373C34CF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MAP 4-5 Read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F9621F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13</w:t>
            </w:r>
          </w:p>
          <w:p w14:paraId="1BC2B4E1" w14:textId="327299F7" w:rsidR="00756830" w:rsidRPr="00BF67B2" w:rsidRDefault="00756830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Good Kids Activity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A1E0C0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14</w:t>
            </w:r>
          </w:p>
          <w:p w14:paraId="3837E464" w14:textId="01193010" w:rsidR="00CF075E" w:rsidRPr="00BF67B2" w:rsidRDefault="00CF075E" w:rsidP="00886173">
            <w:pPr>
              <w:jc w:val="center"/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/>
                <w:noProof/>
              </w:rPr>
              <w:drawing>
                <wp:inline distT="0" distB="0" distL="0" distR="0" wp14:anchorId="1977F6F0" wp14:editId="4796D93F">
                  <wp:extent cx="436245" cy="664845"/>
                  <wp:effectExtent l="0" t="0" r="1905" b="1905"/>
                  <wp:docPr id="5" name="Picture 5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6245" cy="66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075E" w:rsidRPr="000B29CB" w14:paraId="07A429C0" w14:textId="77777777" w:rsidTr="00886173">
        <w:trPr>
          <w:trHeight w:hRule="exact" w:val="1331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4F8F20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15</w:t>
            </w:r>
          </w:p>
          <w:p w14:paraId="3F3277F2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First Holy Communion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305708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1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8798C2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1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FC35ED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18</w:t>
            </w:r>
          </w:p>
          <w:p w14:paraId="49AD8ADB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Streamer Day Mas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B4D185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1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D6AC9D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2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A8DFF2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21</w:t>
            </w:r>
          </w:p>
        </w:tc>
      </w:tr>
      <w:tr w:rsidR="00CF075E" w:rsidRPr="000B29CB" w14:paraId="4D1BCA4E" w14:textId="77777777" w:rsidTr="00886173">
        <w:trPr>
          <w:trHeight w:hRule="exact" w:val="1331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E24E44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22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E16449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2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D13FB4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24</w:t>
            </w:r>
          </w:p>
          <w:p w14:paraId="1285A78C" w14:textId="5ABBD247" w:rsidR="00CF075E" w:rsidRPr="00BF67B2" w:rsidRDefault="00CF075E" w:rsidP="00886173">
            <w:pPr>
              <w:jc w:val="center"/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noProof/>
                <w:szCs w:val="32"/>
              </w:rPr>
              <w:drawing>
                <wp:inline distT="0" distB="0" distL="0" distR="0" wp14:anchorId="2A491B19" wp14:editId="0E547FE9">
                  <wp:extent cx="609600" cy="490855"/>
                  <wp:effectExtent l="0" t="0" r="0" b="4445"/>
                  <wp:docPr id="4" name="Picture 4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Shape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796074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25</w:t>
            </w:r>
          </w:p>
          <w:p w14:paraId="47761DA1" w14:textId="77777777" w:rsidR="00CF075E" w:rsidRPr="00582EE5" w:rsidRDefault="00CF075E" w:rsidP="00886173">
            <w:pPr>
              <w:rPr>
                <w:rFonts w:ascii="Comic Sans MS" w:hAnsi="Comic Sans MS"/>
                <w:bCs/>
                <w:sz w:val="20"/>
                <w:szCs w:val="20"/>
              </w:rPr>
            </w:pPr>
            <w:r w:rsidRPr="00582EE5">
              <w:rPr>
                <w:rFonts w:ascii="Comic Sans MS" w:hAnsi="Comic Sans MS"/>
                <w:bCs/>
                <w:sz w:val="20"/>
                <w:szCs w:val="20"/>
              </w:rPr>
              <w:t xml:space="preserve">K Graduation </w:t>
            </w:r>
            <w:r>
              <w:rPr>
                <w:rFonts w:ascii="Comic Sans MS" w:hAnsi="Comic Sans MS"/>
                <w:bCs/>
                <w:sz w:val="20"/>
                <w:szCs w:val="20"/>
              </w:rPr>
              <w:t xml:space="preserve">@ </w:t>
            </w:r>
            <w:r w:rsidRPr="00582EE5">
              <w:rPr>
                <w:rFonts w:ascii="Comic Sans MS" w:hAnsi="Comic Sans MS"/>
                <w:bCs/>
                <w:sz w:val="20"/>
                <w:szCs w:val="20"/>
              </w:rPr>
              <w:t>10:00</w:t>
            </w:r>
          </w:p>
          <w:p w14:paraId="195B7B03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582EE5">
              <w:rPr>
                <w:rFonts w:ascii="Comic Sans MS" w:hAnsi="Comic Sans MS"/>
                <w:bCs/>
                <w:sz w:val="20"/>
                <w:szCs w:val="20"/>
              </w:rPr>
              <w:t>8 Graduation 7: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8AED8A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26</w:t>
            </w:r>
          </w:p>
          <w:p w14:paraId="1DC7C3F7" w14:textId="01755B14" w:rsidR="00CF075E" w:rsidRPr="00BF67B2" w:rsidRDefault="00CF075E" w:rsidP="00886173">
            <w:pPr>
              <w:jc w:val="center"/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noProof/>
                <w:szCs w:val="32"/>
              </w:rPr>
              <w:drawing>
                <wp:inline distT="0" distB="0" distL="0" distR="0" wp14:anchorId="51A1539D" wp14:editId="44DA3022">
                  <wp:extent cx="609600" cy="490855"/>
                  <wp:effectExtent l="0" t="0" r="0" b="4445"/>
                  <wp:docPr id="3" name="Picture 3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Shape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49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" w:history="1"/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B5A5BD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27</w:t>
            </w:r>
          </w:p>
          <w:p w14:paraId="3AA3F051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No Classes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473728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28</w:t>
            </w:r>
          </w:p>
        </w:tc>
      </w:tr>
      <w:tr w:rsidR="00CF075E" w:rsidRPr="000B29CB" w14:paraId="3DE81850" w14:textId="77777777" w:rsidTr="00886173">
        <w:trPr>
          <w:trHeight w:hRule="exact" w:val="1331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2CE4D5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29</w:t>
            </w:r>
          </w:p>
          <w:p w14:paraId="5B5398B1" w14:textId="0DDD6B04" w:rsidR="00CF075E" w:rsidRPr="00BF67B2" w:rsidRDefault="00CF075E" w:rsidP="00886173">
            <w:pPr>
              <w:jc w:val="center"/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noProof/>
                <w:szCs w:val="32"/>
              </w:rPr>
              <w:drawing>
                <wp:inline distT="0" distB="0" distL="0" distR="0" wp14:anchorId="35119D74" wp14:editId="0DC30682">
                  <wp:extent cx="448945" cy="525145"/>
                  <wp:effectExtent l="0" t="0" r="8255" b="8255"/>
                  <wp:docPr id="2" name="Picture 2" descr="A flag on a pol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flag on a pol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945" cy="52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15ABEC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30</w:t>
            </w:r>
          </w:p>
          <w:p w14:paraId="27714C9C" w14:textId="77777777" w:rsidR="00CF075E" w:rsidRDefault="00756830" w:rsidP="00886173">
            <w:pPr>
              <w:rPr>
                <w:rStyle w:val="Hyperlink"/>
                <w:rFonts w:ascii="Comic Sans MS" w:hAnsi="Comic Sans MS" w:cs="Verdana"/>
                <w:bCs/>
              </w:rPr>
            </w:pPr>
            <w:hyperlink r:id="rId10" w:history="1">
              <w:r w:rsidR="00CF075E" w:rsidRPr="00BF67B2">
                <w:rPr>
                  <w:rStyle w:val="Hyperlink"/>
                  <w:rFonts w:ascii="Comic Sans MS" w:hAnsi="Comic Sans MS" w:cs="Verdana"/>
                  <w:bCs/>
                </w:rPr>
                <w:t>Memorial’s Day</w:t>
              </w:r>
            </w:hyperlink>
          </w:p>
          <w:p w14:paraId="4094C846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 w:rsidRPr="005615B5">
              <w:rPr>
                <w:rStyle w:val="Hyperlink"/>
                <w:rFonts w:ascii="Comic Sans MS" w:hAnsi="Comic Sans MS" w:cs="Verdana"/>
                <w:bCs/>
                <w:color w:val="auto"/>
                <w:u w:val="none"/>
              </w:rPr>
              <w:t>No Class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D409D6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 w:rsidRPr="00BF67B2">
              <w:rPr>
                <w:rFonts w:ascii="Comic Sans MS" w:hAnsi="Comic Sans MS"/>
                <w:bCs/>
              </w:rPr>
              <w:t>31</w:t>
            </w:r>
          </w:p>
          <w:p w14:paraId="2F8A1981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Field Day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013DA2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1</w:t>
            </w:r>
          </w:p>
          <w:p w14:paraId="2AA64C8A" w14:textId="77777777" w:rsidR="00CF075E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Mass/Awards</w:t>
            </w:r>
          </w:p>
          <w:p w14:paraId="48D3180F" w14:textId="77777777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</w:rPr>
              <w:t>Dismiss at 10:3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4ECDB1" w14:textId="4C81CC0E" w:rsidR="00CF075E" w:rsidRPr="00BF67B2" w:rsidRDefault="00CF075E" w:rsidP="00886173">
            <w:pPr>
              <w:rPr>
                <w:rFonts w:ascii="Comic Sans MS" w:hAnsi="Comic Sans MS"/>
                <w:bCs/>
              </w:rPr>
            </w:pPr>
            <w:r>
              <w:rPr>
                <w:rFonts w:ascii="Comic Sans MS" w:hAnsi="Comic Sans MS"/>
                <w:bCs/>
                <w:noProof/>
              </w:rPr>
              <w:drawing>
                <wp:inline distT="0" distB="0" distL="0" distR="0" wp14:anchorId="7FD248CC" wp14:editId="680CC22B">
                  <wp:extent cx="1122045" cy="744855"/>
                  <wp:effectExtent l="0" t="0" r="1905" b="0"/>
                  <wp:docPr id="1" name="Picture 1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2045" cy="744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35DBC4" w14:textId="77777777" w:rsidR="00CF075E" w:rsidRPr="006E15E5" w:rsidRDefault="00CF075E" w:rsidP="00886173">
            <w:pPr>
              <w:rPr>
                <w:rFonts w:ascii="Comic Sans MS" w:hAnsi="Comic Sans MS"/>
                <w:bCs/>
                <w:i/>
                <w:iCs/>
              </w:rPr>
            </w:pPr>
            <w:r w:rsidRPr="00C26842">
              <w:rPr>
                <w:rFonts w:ascii="Comic Sans MS" w:hAnsi="Comic Sans MS"/>
                <w:bCs/>
                <w:i/>
                <w:iCs/>
              </w:rPr>
              <w:t>Have a blessed and safe summer</w:t>
            </w:r>
            <w:r>
              <w:rPr>
                <w:rFonts w:ascii="Comic Sans MS" w:hAnsi="Comic Sans MS"/>
                <w:bCs/>
                <w:i/>
                <w:iCs/>
              </w:rPr>
              <w:t>!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3CA738" w14:textId="77777777" w:rsidR="00CF075E" w:rsidRPr="006E15E5" w:rsidRDefault="00CF075E" w:rsidP="00886173">
            <w:pPr>
              <w:rPr>
                <w:rFonts w:ascii="Comic Sans MS" w:hAnsi="Comic Sans MS"/>
                <w:bCs/>
                <w:i/>
                <w:iCs/>
              </w:rPr>
            </w:pPr>
            <w:r w:rsidRPr="006E15E5">
              <w:rPr>
                <w:rFonts w:ascii="Comic Sans MS" w:hAnsi="Comic Sans MS"/>
                <w:bCs/>
                <w:i/>
                <w:iCs/>
              </w:rPr>
              <w:t>See you in August!</w:t>
            </w:r>
          </w:p>
        </w:tc>
      </w:tr>
    </w:tbl>
    <w:p w14:paraId="5209DDE5" w14:textId="77777777" w:rsidR="00290080" w:rsidRDefault="00290080"/>
    <w:sectPr w:rsidR="00290080" w:rsidSect="00CF075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pyrus">
    <w:altName w:val="Papyrus"/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jM3MbUwNjEwsjBT0lEKTi0uzszPAykwqgUAmOrUrCwAAAA="/>
  </w:docVars>
  <w:rsids>
    <w:rsidRoot w:val="00CF075E"/>
    <w:rsid w:val="00290080"/>
    <w:rsid w:val="002A4062"/>
    <w:rsid w:val="00756830"/>
    <w:rsid w:val="00CF0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DAA31"/>
  <w15:chartTrackingRefBased/>
  <w15:docId w15:val="{D36AE876-A446-42AA-B2F2-196490ECC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75E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F075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lendarlabs.com/holidays/us/thanksgiving-day.php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6.jpeg"/><Relationship Id="rId5" Type="http://schemas.openxmlformats.org/officeDocument/2006/relationships/image" Target="media/image2.png"/><Relationship Id="rId10" Type="http://schemas.openxmlformats.org/officeDocument/2006/relationships/hyperlink" Target="https://www.calendarlabs.com/holidays/us/memorial-day.php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21</Characters>
  <Application>Microsoft Office Word</Application>
  <DocSecurity>0</DocSecurity>
  <Lines>5</Lines>
  <Paragraphs>1</Paragraphs>
  <ScaleCrop>false</ScaleCrop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Ann Martin</dc:creator>
  <cp:keywords/>
  <dc:description/>
  <cp:lastModifiedBy>Deborah Ann Martin</cp:lastModifiedBy>
  <cp:revision>2</cp:revision>
  <dcterms:created xsi:type="dcterms:W3CDTF">2022-04-22T18:45:00Z</dcterms:created>
  <dcterms:modified xsi:type="dcterms:W3CDTF">2022-04-22T19:05:00Z</dcterms:modified>
</cp:coreProperties>
</file>